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b0d9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fc8f7d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ebd9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